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 สวัสดีคุณครู หนู ๆ ปลายทาง เอ่ยแล้วปลายทางจงมานั่งฟังกันไว ๆ แล้วไว ๆ วันนี้เรียนรู้กับครูปรเมษฐวันนี้เรียนรู้กับครูปรเมษฐมีเหตุวันนี้อธิบาย ไม่ได้มาคนเดียวแล้วเอกายังมีครูคณิตามาให้กำลังใจเมื่อวานครูให้ไปอ่านเขียนนิทานพื้นบ้านอาเซียนกันมาใช่ไหม เพราะฉะนั้น วันนี้หนู ๆ จ๋าเอยเอิ้งเเอ่ย แล้วหนู ๆ จ้า 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 เพลงพื้นบ้านนะครับ ซึ่งเป็นเพลงอีแซว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ค่ะ 3. เห็นคุอนค่า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lerrning 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</w:t>
      </w:r>
    </w:p>
    <w:p>
      <w:pPr>
        <w:pStyle w:val="BodyText"/>
      </w:pPr>
      <w:r>
        <w:t xml:space="preserve">(คุณครูคณิตา) ค่ะ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นี้ครับ ย้อนถามคุณครูคณิตาครับ เดี๋ยวคุณครูคณิตาแสดงความคิดเห็นหน่ยอย่างไรในขณะที่เด็ก ๆ กำลังตอบคำถามอยู่ครับ อย่างไร 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ใช้ เอ๊บ้างนะ ผมของยืมเอ๊ของคุณครูคณิตามาใช้บ้า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ึกษา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จุดประสงค์ของ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นะครับ บอกใบ้ไว้ก่อนเป็นการถามทางให้ก่อน มีอยู่ 4 ข้อนะ 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เราจะได้คุณค่า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เปิดสไลด์ถัดไป เมื่อกี้คุณครูฝากคำถามอะไรไว้ให้กับนักเรียนคะ ตอบได้หรือเปล่า จำได้ไหมคะ นักเรียนเมื่อกี้คุณครูฝากคำถามไว้ ก็คือหลังจากที่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ี่มันทำให้เรา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 ครูปรเมษฐ ครูเชื่อว่าหลายคน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 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ิดในระดับที่สูงขึ้นแล้วค่ะ 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บายข้อที่ 1 คืออะไร ครับ เด็ก ๆ</w:t>
      </w:r>
    </w:p>
    <w:p>
      <w:pPr>
        <w:pStyle w:val="BodyText"/>
      </w:pPr>
      <w:r>
        <w:t xml:space="preserve">(คุณครูคณิตา) ข้อที่ 1 คืออะไร คะ</w:t>
      </w:r>
    </w:p>
    <w:p>
      <w:pPr>
        <w:pStyle w:val="BodyText"/>
      </w:pPr>
      <w:r>
        <w:t xml:space="preserve">(คุณครูปรเมษฐ) 1 2 3 เฉลยครับ การวิเคราะห์คุณค่าหรือการอธิบายคุณค่าทางด้านเนื้อหา 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 เอ่ย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นี่ ก็ถือว่าเป็นการวิเคราะห์คุณค่าเนื้อหาได้ค่ะ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 การวิเคราะห์คุณค่าทางด้านวรรณศิลป์มันเป็นอย่างไร เดี๋ยวคุณครูจะอธิบายให้ฟังนะครับ คุณค่าด้านวรรณศิลป์ คือ การใช้ภาษาในการเขียนเรื่องราวต่าง ๆ 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นั่นเอง ต่อไปข้อที่ 3 เด็ก ๆ ตอบคำถามครับ 1 2 3 ครูคณิตาเฉลยเ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ของท้องถิ่นนั้น ๆ 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เล่านิทาน 1 เรื่อง ซึ่งเป็นนิทานอาเซียน ยังไม่บอกว่าเรื่องอะไร เดี๋ยวให้หนู ๆ ลองวิเคราะห์คุณค่า หรืออธิบาย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 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 "คติล้ำค่า นิทานอาเซียนล้ำนะครับ อ่านจากหน้าปกนักเรียนเห็นอะไรครับ 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 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 กุมภา ชื่อ ชาละวันเป็นจระเข้สำคัญยิ่งกว่าใคร ที่ครูร้องเพลงไปเมื่อสักครู่นะครับ เป็นเพลงที่อยู่ในนิทานพื้นบ้านเรื่องนี้นั่นเอง เรื่องอะไร เรื่อง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แล้วครองให้ดีเพื่อให้เข้ากับรูปสายตาเรานะครับ อ่านเรื่องอะไรดีเดี๋ยวขอดูก่อนนะครับ เปิดมาเจอเรื่องนี้นะครับ เรือวิเศษเป็นนิทานพื้นบ้านของมาเลเซียนะครับ ฟังกันเลยนะครับ เด็ก ๆ โรมาลิง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 ไม่นาน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รมาลิงทันที 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 เรือวิเศษของโรมาลิงที่พาสาวงามมาหาโลมาลิง เขาจึงลงมือขุดเรือบ้างนะครับ 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ว่าภาษา 2 ภาษานี้แตกต่างกันอย่างไร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่ 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 เขาก็นำศพของหญิงสาวที่อยู่บนเรือลำนั้น ก็ใส่ลงไปในเรือลำนั้นเลย 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ัม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ป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 โรมาลิงนี่มีคาทาวิเศษแน่ ๆ เขาแปลงใจมากที่ตะกร้าเคลื่อนที่เองได้เมื่อตัมบูรันได้ยินข้าว นักเรียนคิดว่าตัม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ของวัวจนเต็ม อ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ัมบุรัน 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ักษณ์ไปด้วยนะคะ ก็คือมีความคิดที่อยากได้อยากมีเหมือนคนอื่นนั่นเอง นี่เป็นการวิเคราะห์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อะไรเอ่ย 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 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ย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ก็ทำให้เราได้ศึกษา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 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ี่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คุณค่า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 จากนั้นให้ทำอะไรครับ ครูคณิตา</w:t>
      </w:r>
    </w:p>
    <w:p>
      <w:pPr>
        <w:pStyle w:val="BodyText"/>
      </w:pPr>
      <w:r>
        <w:t xml:space="preserve">(คุณครูคณิตา) ค่ะ จากนั้นนะคะ ให้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 นักเรียนต่อมาค่ะ เรามาดูกันดีกว่าค่ะ บทบาทนักเรียนปลายทางและคุณครูปลายทางค่ะ มีดังนี้ค่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 โดยเวลาที่กำหนดให้มีเวลา 10 นาทีค่ะ ต่อมาค่ะ เป็นบทบาทครูปลายทางค่ะ 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 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นี่ ครูเชื่อว่านักเรียนไม่สามารถเก็บของแล้วก็วิ่งไปที่ห้องสมุดได้ทันแน่นอนค่ะ ฉะนั้นนะคะ ก็ให้นักเรียนนะคะ ศึกษานิทานอาเซียนที่คุณครูกำหนดไว้ 5 เรื่องค่ะ ให้นักเรียนเลือกได้ตามใจชอบเลยค่ะ ว่านักเรียนอยากจะศึกษาเกี่ยวกับเรื่องใด 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 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 เรื่องอะไรคะ นักเรียนคงหิวน่าดูนะคะ เป็นเรื่องเกี่ยวกับอาหารค่ะ ต่อมา เรื่องสุดท้าย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นักเรียนตอบคำถามได้เลยนะครับ เดี๋ยวคุณครูเตรียมคำตอบมาเฉลยให้กับนักเรียนด้วยนะครับ ตอบกับครู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 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 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ลองแสดงความคิดเห็น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ง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ษานิทานพื้นบ้านนะครับ บทเรียนต่อไปครับ 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ิองจากนิทานพื้นบ้าน ซึ่งนักเรียนสามารถดาวน์โหลดข้อมูลได้ที่ www.dltv.ac.th 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ฟารุต</dc:title>
  <dc:creator/>
  <cp:keywords/>
  <dcterms:created xsi:type="dcterms:W3CDTF">2022-02-04T03:38:53Z</dcterms:created>
  <dcterms:modified xsi:type="dcterms:W3CDTF">2022-02-04T0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